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Рами Альманса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919253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9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3118676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8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2413822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3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3289630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9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164896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4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309448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9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894048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4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955985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5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878645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196411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6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582017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2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Рами Альмансара</dc:creator>
  <dc:language>ru-RU</dc:language>
  <cp:keywords/>
  <dcterms:created xsi:type="dcterms:W3CDTF">2025-09-03T13:48:48Z</dcterms:created>
  <dcterms:modified xsi:type="dcterms:W3CDTF">2025-09-03T13:4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